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27DC" w:rsidRPr="00962AA8" w:rsidRDefault="00962AA8" w:rsidP="00962AA8">
      <w:pPr>
        <w:jc w:val="center"/>
        <w:rPr>
          <w:sz w:val="52"/>
          <w:szCs w:val="52"/>
        </w:rPr>
      </w:pPr>
      <w:bookmarkStart w:id="0" w:name="_GoBack"/>
      <w:bookmarkEnd w:id="0"/>
      <w:r w:rsidRPr="00962AA8">
        <w:rPr>
          <w:sz w:val="52"/>
          <w:szCs w:val="52"/>
        </w:rPr>
        <w:t>Battle of Hastings</w:t>
      </w:r>
    </w:p>
    <w:p w:rsidR="00962AA8" w:rsidRDefault="00962AA8"/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What year did the battle of Hastings take place?</w:t>
      </w: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 xml:space="preserve">Who was involved in the battle? </w:t>
      </w: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How did the King at the time die?</w:t>
      </w: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Who then became king?</w:t>
      </w: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What did the new king start to build around England?</w:t>
      </w: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What were the advantages to building castles?</w:t>
      </w: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lastRenderedPageBreak/>
        <w:t xml:space="preserve">What system did William introduce to England? </w:t>
      </w: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Outline and define each part of the Feudal system:</w:t>
      </w:r>
    </w:p>
    <w:p w:rsidR="00962AA8" w:rsidRP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The King;</w:t>
      </w: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mallCaps/>
          <w:sz w:val="32"/>
          <w:szCs w:val="32"/>
        </w:rPr>
      </w:pPr>
    </w:p>
    <w:p w:rsidR="00962AA8" w:rsidRPr="00962AA8" w:rsidRDefault="00962AA8">
      <w:pPr>
        <w:rPr>
          <w:smallCaps/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Barons;</w:t>
      </w: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Knights;</w:t>
      </w:r>
    </w:p>
    <w:p w:rsidR="00962AA8" w:rsidRPr="00962AA8" w:rsidRDefault="00962AA8">
      <w:pPr>
        <w:rPr>
          <w:sz w:val="32"/>
          <w:szCs w:val="32"/>
        </w:rPr>
      </w:pPr>
    </w:p>
    <w:p w:rsid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</w:p>
    <w:p w:rsidR="00962AA8" w:rsidRPr="00962AA8" w:rsidRDefault="00962AA8">
      <w:pPr>
        <w:rPr>
          <w:sz w:val="32"/>
          <w:szCs w:val="32"/>
        </w:rPr>
      </w:pPr>
      <w:r w:rsidRPr="00962AA8">
        <w:rPr>
          <w:sz w:val="32"/>
          <w:szCs w:val="32"/>
        </w:rPr>
        <w:t>Peasants;</w:t>
      </w:r>
    </w:p>
    <w:p w:rsidR="00962AA8" w:rsidRPr="00962AA8" w:rsidRDefault="00962AA8">
      <w:pPr>
        <w:rPr>
          <w:sz w:val="32"/>
          <w:szCs w:val="32"/>
        </w:rPr>
      </w:pPr>
    </w:p>
    <w:sectPr w:rsidR="00962AA8" w:rsidRPr="00962AA8" w:rsidSect="008C27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Da3MDc3MTI2NbBU0lEKTi0uzszPAykwrAUAQlzAvywAAAA="/>
  </w:docVars>
  <w:rsids>
    <w:rsidRoot w:val="00962AA8"/>
    <w:rsid w:val="00004B79"/>
    <w:rsid w:val="001347B6"/>
    <w:rsid w:val="008C27DC"/>
    <w:rsid w:val="00962AA8"/>
    <w:rsid w:val="00AF64B4"/>
    <w:rsid w:val="00EA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Burditt</dc:creator>
  <cp:lastModifiedBy>Jane Burditt</cp:lastModifiedBy>
  <cp:revision>2</cp:revision>
  <dcterms:created xsi:type="dcterms:W3CDTF">2018-10-05T09:03:00Z</dcterms:created>
  <dcterms:modified xsi:type="dcterms:W3CDTF">2018-10-05T09:03:00Z</dcterms:modified>
</cp:coreProperties>
</file>